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ừ một tấm bìa carton hình vuông có độ dài cạnh bằng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m, người ta cắt bốn hình vuông bằng nhau ở bốn góc rồi gập thành một chiếc hộp có dạng hình hộp chữ nhật không có nắp (minh họa qua hình vẽ bên)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cm) là độ dài cạnh của các hình vuông nhỏ được cắt ở bốn góc của tấm bìa. Xét tính đúng-sai của các khẳng định sau.</w:t>
      </w:r>
    </w:p>
    <w:p>
      <w:pPr>
        <w:jc w:val="center"/>
      </w:pPr>
      <w:r>
        <w:drawing>
          <wp:inline>
            <wp:extent cx="2743200" cy="13716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5-3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371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5-32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Nếu cắt ở mỗi góc nhỏ hơ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m thì không tạo được chiếc hộp có dạng hình hộp chữ nhật.</w:t>
      </w:r>
    </w:p>
    <w:p>
      <w:pPr>
        <w:pStyle w:val="BodyText"/>
      </w:pPr>
      <w:r>
        <w:t xml:space="preserve">b) Thể tích của chiếc hộp được mô tả bởi hàm số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* Thể tích của hộp giảm dần nếu cắt trong khoảng từ 6 cm đến 9 cm.</w:t>
      </w:r>
    </w:p>
    <w:p>
      <w:pPr>
        <w:pStyle w:val="BodyText"/>
      </w:pPr>
      <w:r>
        <w:t xml:space="preserve">d) Thể tích hộp đạt lớn nhất bằng</w:t>
      </w:r>
      <w:r>
        <w:t xml:space="preserve"> </w:t>
      </w:r>
      <m:oMath>
        <m:r>
          <m:t>43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2</m:t>
        </m:r>
        <m:r>
          <m:t>x</m:t>
        </m:r>
        <m:r>
          <m:rPr>
            <m:sty m:val="p"/>
          </m:rPr>
          <m:t>&lt;</m:t>
        </m:r>
        <m:r>
          <m:t>18</m:t>
        </m:r>
        <m:r>
          <m:rPr>
            <m:sty m:val="p"/>
          </m:rPr>
          <m:t>⇒</m:t>
        </m:r>
        <m:r>
          <m:t>0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Khi cắt bỏ bốn hình vuông nhỏ có cạn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 ở bốn góc và gập lên thì ta được một chiếc hộp chữ nhật không có nắp, có đáy là hình vuông với độ dài cạnh bằ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(cm) và chiều cao bằ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m. Thể tích của chiếc hộp này là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x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t>x</m:t>
        </m:r>
        <m:r>
          <m:rPr>
            <m:sty m:val="p"/>
          </m:rPr>
          <m:t>+</m:t>
        </m:r>
        <m:r>
          <m:t>324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m:oMath>
        <m:r>
          <m:t>V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9.0</m:t>
            </m:r>
          </m:e>
        </m:d>
      </m:oMath>
      <w:r>
        <w:t xml:space="preserve"> </w:t>
      </w:r>
      <w:r>
        <w:t xml:space="preserve">nên thể tích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ủa hộp giảm dần nếu cắt trong khoảng từ 6 cm đến 9.0 cm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biến thiên ta thấy</w:t>
      </w:r>
      <w:r>
        <w:t xml:space="preserve"> </w:t>
      </w:r>
      <m:oMath>
        <m:sSub>
          <m:e>
            <m:r>
              <m:t>V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432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8_23-45-3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6:45:37Z</dcterms:created>
  <dcterms:modified xsi:type="dcterms:W3CDTF">2024-12-18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